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6673d97de4d34e1b91af0da223c85dab4d8b43"/>
    <w:p>
      <w:pPr>
        <w:pStyle w:val="Heading3"/>
      </w:pPr>
      <w:r>
        <w:t xml:space="preserve">Управа района Савелки разыскивает собственника БРТС у корпуса 333</w:t>
      </w:r>
    </w:p>
    <w:p>
      <w:pPr>
        <w:pStyle w:val="FirstParagraph"/>
      </w:pPr>
      <w:r>
        <w:t xml:space="preserve">12.01.2024</w:t>
      </w:r>
    </w:p>
    <w:p>
      <w:pPr>
        <w:pStyle w:val="BodyText"/>
      </w:pPr>
      <w:r>
        <w:t xml:space="preserve">12.01.2024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velki.mos.ru/www/upload/medialibrary/cc7/3i6t021y803ltzkiaosag6r0wmf27bm7/IMG_951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зыскивается собственник транспортного средства марки ВАЗ, расположенного на территории по адресу: г. Зеленоград, корпус 333, государственный регистрационный знак К931ВР197</w:t>
      </w:r>
    </w:p>
    <w:p>
      <w:pPr>
        <w:pStyle w:val="BodyText"/>
      </w:pPr>
      <w:r>
        <w:t xml:space="preserve">Автомобиль имеет признаки брошенного и разукомплектованного транспортного средства (БРТС). Управа района Савелки убедительно просит владельца автомобиля, показанного на фотографиях, связаться с ответственным сотрудником по телефону 8 (499) 7366927.</w:t>
      </w:r>
    </w:p>
    <w:p>
      <w:pPr>
        <w:pStyle w:val="BodyText"/>
      </w:pPr>
      <w:r>
        <w:t xml:space="preserve">В случае признания транспортного средства брошенным и разукомплектованным, оно будет вывезено с территории района на специализированную автостоянку и через определенный нормативами срок утилизировано.</w:t>
      </w:r>
    </w:p>
    <w:p>
      <w:pPr>
        <w:pStyle w:val="BodyText"/>
      </w:pPr>
      <w:r>
        <w:t xml:space="preserve">Ознакомиться с актуальным списком можно на сайте ГБУ «Автомобильные дороги ЗелАО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velki.mos.ru/presscenter/news/detail/1210108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авел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velki.mos.ru" TargetMode="External" /><Relationship Type="http://schemas.openxmlformats.org/officeDocument/2006/relationships/hyperlink" Id="rId23" Target="http://savelki.mos.ru/presscenter/news/detail/121010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velki.mos.ru" TargetMode="External" /><Relationship Type="http://schemas.openxmlformats.org/officeDocument/2006/relationships/hyperlink" Id="rId23" Target="http://savelki.mos.ru/presscenter/news/detail/121010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3:38:34Z</dcterms:created>
  <dcterms:modified xsi:type="dcterms:W3CDTF">2025-08-05T23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